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004379" w14:textId="69BD1CBA" w:rsidR="00500A82" w:rsidRDefault="00276491">
      <w:r>
        <w:softHyphen/>
      </w:r>
      <w:r>
        <w:softHyphen/>
      </w:r>
      <w:r w:rsidR="00525C27">
        <w:br/>
      </w:r>
    </w:p>
    <w:p w14:paraId="28295B6A" w14:textId="66A27952" w:rsidR="00B45DA0" w:rsidRDefault="00A9731D">
      <w:pPr>
        <w:sectPr w:rsidR="00B45DA0" w:rsidSect="004E7C8D">
          <w:headerReference w:type="default" r:id="rId8"/>
          <w:footerReference w:type="even" r:id="rId9"/>
          <w:footerReference w:type="default" r:id="rId10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5577DA59" wp14:editId="04849037">
                <wp:simplePos x="0" y="0"/>
                <wp:positionH relativeFrom="page">
                  <wp:posOffset>460353</wp:posOffset>
                </wp:positionH>
                <wp:positionV relativeFrom="page">
                  <wp:posOffset>7598979</wp:posOffset>
                </wp:positionV>
                <wp:extent cx="6670040" cy="1576552"/>
                <wp:effectExtent l="0" t="0" r="0" b="0"/>
                <wp:wrapThrough wrapText="bothSides">
                  <wp:wrapPolygon edited="0">
                    <wp:start x="0" y="0"/>
                    <wp:lineTo x="0" y="6788"/>
                    <wp:lineTo x="3414" y="8703"/>
                    <wp:lineTo x="3414" y="21234"/>
                    <wp:lineTo x="21345" y="21234"/>
                    <wp:lineTo x="21427" y="348"/>
                    <wp:lineTo x="3002" y="0"/>
                    <wp:lineTo x="0" y="0"/>
                  </wp:wrapPolygon>
                </wp:wrapThrough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0040" cy="1576552"/>
                          <a:chOff x="0" y="342901"/>
                          <a:chExt cx="6670040" cy="1577641"/>
                        </a:xfrm>
                      </wpg:grpSpPr>
                      <pic:pic xmlns:pic="http://schemas.openxmlformats.org/drawingml/2006/picture">
                        <pic:nvPicPr>
                          <pic:cNvPr id="18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68935"/>
                            <a:ext cx="914400" cy="4730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Text Box 19"/>
                        <wps:cNvSpPr txBox="1"/>
                        <wps:spPr>
                          <a:xfrm>
                            <a:off x="991235" y="342901"/>
                            <a:ext cx="5678805" cy="15776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41611CA" w14:textId="4A43C024" w:rsidR="00CF7831" w:rsidRPr="0057081E" w:rsidRDefault="00A9731D" w:rsidP="00AC0D2B">
                              <w:pPr>
                                <w:pStyle w:val="ListParagraph"/>
                                <w:numPr>
                                  <w:ilvl w:val="0"/>
                                  <w:numId w:val="6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3D5E94">
                                <w:rPr>
                                  <w:rFonts w:ascii="Arial" w:hAnsi="Arial" w:cs="Arial"/>
                                  <w:b/>
                                  <w:bCs/>
                                  <w:sz w:val="22"/>
                                  <w:szCs w:val="22"/>
                                </w:rPr>
                                <w:t>Social Interaction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3D5E94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(K) Discusses the enjoyment of playing with family and friends.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3D5E94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(1) Discusses the reasons for participating in physical activity with friends.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3D5E94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(2) Discusses ways to encourage others to be physically activity with friends.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3D5E94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(3) Describes the positive social interactions that come when engaged with others in physical activity.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3D5E94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(4) Describes and compares positive social interactions when engaged in partner, small-group, and large-group physical activities.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3D5E94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(5) Describes the social benefits gained from participating in physical activity.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3D5E94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(6) Demonstrates respect for self and others in activities and games by following the rules, encouraging others, and playing within the spirit of the game or activit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y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77DA59" id="Group 17" o:spid="_x0000_s1026" style="position:absolute;margin-left:36.25pt;margin-top:598.35pt;width:525.2pt;height:124.15pt;z-index:251661312;mso-position-horizontal-relative:page;mso-position-vertical-relative:page;mso-width-relative:margin;mso-height-relative:margin" coordorigin=",3429" coordsize="66700,15776" o:gfxdata="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">
                <v:shape id="Picture 18" o:spid="_x0000_s1027" type="#_x0000_t75" style="position:absolute;top:3689;width:9144;height:4731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">
                  <v:imagedata r:id="rId12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9" o:spid="_x0000_s1028" type="#_x0000_t202" style="position:absolute;left:9912;top:3429;width:56788;height:1577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" filled="f" stroked="f">
                  <v:textbox>
                    <w:txbxContent>
                      <w:p w14:paraId="141611CA" w14:textId="4A43C024" w:rsidR="00CF7831" w:rsidRPr="0057081E" w:rsidRDefault="00A9731D" w:rsidP="00AC0D2B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3D5E94">
                          <w:rPr>
                            <w:rFonts w:ascii="Arial" w:hAnsi="Arial" w:cs="Arial"/>
                            <w:b/>
                            <w:bCs/>
                            <w:sz w:val="22"/>
                            <w:szCs w:val="22"/>
                          </w:rPr>
                          <w:t>Social Interaction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</w:t>
                        </w:r>
                        <w:r w:rsidRPr="003D5E94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(K) Discusses the enjoyment of playing with family and friends.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</w:t>
                        </w:r>
                        <w:r w:rsidRPr="003D5E94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(1) Discusses the reasons for participating in physical activity with friends.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</w:t>
                        </w:r>
                        <w:r w:rsidRPr="003D5E94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(2) Discusses ways to encourage others to be physically activity with friends.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</w:t>
                        </w:r>
                        <w:r w:rsidRPr="003D5E94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(3) Describes the positive social interactions that come when engaged with others in physical activity.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</w:t>
                        </w:r>
                        <w:r w:rsidRPr="003D5E94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(4) Describes and compares positive social interactions when engaged in partner, small-group, and large-group physical activities.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</w:t>
                        </w:r>
                        <w:r w:rsidRPr="003D5E94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(5) Describes the social benefits gained from participating in physical activity.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</w:t>
                        </w:r>
                        <w:r w:rsidRPr="003D5E94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(6) Demonstrates respect for self and others in activities and games by following the rules, encouraging others, and playing within the spirit of the game or activit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y.</w:t>
                        </w: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63B37F0" wp14:editId="119D2D1A">
                <wp:simplePos x="0" y="0"/>
                <wp:positionH relativeFrom="column">
                  <wp:posOffset>284480</wp:posOffset>
                </wp:positionH>
                <wp:positionV relativeFrom="paragraph">
                  <wp:posOffset>4545374</wp:posOffset>
                </wp:positionV>
                <wp:extent cx="6858000" cy="2059940"/>
                <wp:effectExtent l="0" t="0" r="0" b="0"/>
                <wp:wrapThrough wrapText="bothSides">
                  <wp:wrapPolygon edited="0">
                    <wp:start x="200" y="133"/>
                    <wp:lineTo x="200" y="21307"/>
                    <wp:lineTo x="21360" y="21307"/>
                    <wp:lineTo x="21360" y="133"/>
                    <wp:lineTo x="200" y="133"/>
                  </wp:wrapPolygon>
                </wp:wrapThrough>
                <wp:docPr id="235" name="Text Box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0" cy="2059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DC6267" w14:textId="77777777" w:rsidR="00CF7831" w:rsidRDefault="00CF7831" w:rsidP="00FC3380">
                            <w:pPr>
                              <w:ind w:right="431"/>
                              <w:rPr>
                                <w:rFonts w:ascii="Arial" w:hAnsi="Arial"/>
                                <w:b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</w:rPr>
                              <w:t>Activity Procedures:</w:t>
                            </w:r>
                          </w:p>
                          <w:p w14:paraId="59B7BF71" w14:textId="6500E100" w:rsidR="00CF7831" w:rsidRDefault="0057081E" w:rsidP="00FC338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his activity is called Bounce Back. The object of the game is to bounce all 3 of your foam balls into your bucket before your opponent bounces her/his into the opposite bucket.</w:t>
                            </w:r>
                          </w:p>
                          <w:p w14:paraId="79382A77" w14:textId="34B0ECF6" w:rsidR="00CF7831" w:rsidRDefault="0057081E" w:rsidP="00FC338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You’ll do that by throwing your foam balls from behind the low-profile cone, off of the rebounder, and into the bucket. If you miss, quickly retrieve your ball and then try again from behind your cone.</w:t>
                            </w:r>
                          </w:p>
                          <w:p w14:paraId="7AC1FDF4" w14:textId="7751A9AD" w:rsidR="00CF7831" w:rsidRPr="002424D6" w:rsidRDefault="0057081E" w:rsidP="00FC338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When a player completes the challenge, the comp</w:t>
                            </w:r>
                            <w:r w:rsidR="006301F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etition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is over. Shake hands and allow the next player on your team to get ready for the next round.</w:t>
                            </w:r>
                          </w:p>
                          <w:p w14:paraId="7F387B0A" w14:textId="77777777" w:rsidR="00CF7831" w:rsidRDefault="00CF7831" w:rsidP="00FC3380">
                            <w:pPr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34D52326" w14:textId="10C8C14E" w:rsidR="00CF7831" w:rsidRPr="00C24A98" w:rsidRDefault="00AA7BDF" w:rsidP="00FC3380">
                            <w:pPr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Modifications</w:t>
                            </w:r>
                            <w:r w:rsidR="00CF7831" w:rsidRPr="00C24A98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574677CA" w14:textId="12E73668" w:rsidR="00CF7831" w:rsidRPr="0057081E" w:rsidRDefault="0057081E" w:rsidP="0057081E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57081E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>Adjust the distance between the rebounder</w:t>
                            </w:r>
                            <w:r w:rsidR="006301F7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>s</w:t>
                            </w:r>
                            <w:r w:rsidRPr="0057081E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>, buckets, and cones.</w:t>
                            </w:r>
                          </w:p>
                          <w:p w14:paraId="47626C26" w14:textId="70E09059" w:rsidR="0057081E" w:rsidRPr="0057081E" w:rsidRDefault="0057081E" w:rsidP="0057081E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>Use a solid wall rather than a rebounder. Demonstrate bounce strategies for successful throws.</w:t>
                            </w:r>
                          </w:p>
                          <w:p w14:paraId="456E5F04" w14:textId="77777777" w:rsidR="00CF7831" w:rsidRPr="00461D28" w:rsidRDefault="00CF7831" w:rsidP="008901F1">
                            <w:pPr>
                              <w:rPr>
                                <w:rFonts w:ascii="Arial" w:hAnsi="Arial"/>
                                <w:sz w:val="22"/>
                              </w:rPr>
                            </w:pPr>
                          </w:p>
                          <w:p w14:paraId="3640061A" w14:textId="77777777" w:rsidR="00CF7831" w:rsidRPr="00437F5E" w:rsidRDefault="00CF7831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3B37F0" id="Text Box 235" o:spid="_x0000_s1029" type="#_x0000_t202" style="position:absolute;margin-left:22.4pt;margin-top:357.9pt;width:540pt;height:162.2pt;z-index:2516510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" filled="f" stroked="f">
                <v:textbox>
                  <w:txbxContent>
                    <w:p w14:paraId="18DC6267" w14:textId="77777777" w:rsidR="00CF7831" w:rsidRDefault="00CF7831" w:rsidP="00FC3380">
                      <w:pPr>
                        <w:ind w:right="431"/>
                        <w:rPr>
                          <w:rFonts w:ascii="Arial" w:hAnsi="Arial"/>
                          <w:b/>
                          <w:sz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</w:rPr>
                        <w:t>Activity Procedures:</w:t>
                      </w:r>
                    </w:p>
                    <w:p w14:paraId="59B7BF71" w14:textId="6500E100" w:rsidR="00CF7831" w:rsidRDefault="0057081E" w:rsidP="00FC338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This activity is called Bounce Back. The object of the game is to bounce all 3 of your foam balls into your bucket before your opponent bounces her/his into the opposite bucket.</w:t>
                      </w:r>
                    </w:p>
                    <w:p w14:paraId="79382A77" w14:textId="34B0ECF6" w:rsidR="00CF7831" w:rsidRDefault="0057081E" w:rsidP="00FC338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You’ll do that by throwing your foam balls from behind the low-profile cone, off of the rebounder, and into the bucket. If you miss, quickly retrieve your ball and then try again from behind your cone.</w:t>
                      </w:r>
                    </w:p>
                    <w:p w14:paraId="7AC1FDF4" w14:textId="7751A9AD" w:rsidR="00CF7831" w:rsidRPr="002424D6" w:rsidRDefault="0057081E" w:rsidP="00FC338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When a player completes the challenge, the comp</w:t>
                      </w:r>
                      <w:r w:rsidR="006301F7">
                        <w:rPr>
                          <w:rFonts w:ascii="Arial" w:hAnsi="Arial"/>
                          <w:sz w:val="22"/>
                          <w:szCs w:val="22"/>
                        </w:rPr>
                        <w:t>etition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is over. Shake hands and allow the next player on your team to get ready for the next round.</w:t>
                      </w:r>
                    </w:p>
                    <w:p w14:paraId="7F387B0A" w14:textId="77777777" w:rsidR="00CF7831" w:rsidRDefault="00CF7831" w:rsidP="00FC3380">
                      <w:pPr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</w:p>
                    <w:p w14:paraId="34D52326" w14:textId="10C8C14E" w:rsidR="00CF7831" w:rsidRPr="00C24A98" w:rsidRDefault="00AA7BDF" w:rsidP="00FC3380">
                      <w:pPr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Modifications</w:t>
                      </w:r>
                      <w:r w:rsidR="00CF7831" w:rsidRPr="00C24A98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574677CA" w14:textId="12E73668" w:rsidR="00CF7831" w:rsidRPr="0057081E" w:rsidRDefault="0057081E" w:rsidP="0057081E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57081E"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>Adjust the distance between the rebounder</w:t>
                      </w:r>
                      <w:r w:rsidR="006301F7"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>s</w:t>
                      </w:r>
                      <w:r w:rsidRPr="0057081E"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>, buckets, and cones.</w:t>
                      </w:r>
                    </w:p>
                    <w:p w14:paraId="47626C26" w14:textId="70E09059" w:rsidR="0057081E" w:rsidRPr="0057081E" w:rsidRDefault="0057081E" w:rsidP="0057081E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>Use a solid wall rather than a rebounder. Demonstrate bounce strategies for successful throws.</w:t>
                      </w:r>
                    </w:p>
                    <w:p w14:paraId="456E5F04" w14:textId="77777777" w:rsidR="00CF7831" w:rsidRPr="00461D28" w:rsidRDefault="00CF7831" w:rsidP="008901F1">
                      <w:pPr>
                        <w:rPr>
                          <w:rFonts w:ascii="Arial" w:hAnsi="Arial"/>
                          <w:sz w:val="22"/>
                        </w:rPr>
                      </w:pPr>
                    </w:p>
                    <w:p w14:paraId="3640061A" w14:textId="77777777" w:rsidR="00CF7831" w:rsidRPr="00437F5E" w:rsidRDefault="00CF7831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3360" behindDoc="1" locked="0" layoutInCell="1" allowOverlap="1" wp14:anchorId="2F0E5982" wp14:editId="6D3339C2">
            <wp:simplePos x="0" y="0"/>
            <wp:positionH relativeFrom="column">
              <wp:posOffset>4203700</wp:posOffset>
            </wp:positionH>
            <wp:positionV relativeFrom="paragraph">
              <wp:posOffset>1864360</wp:posOffset>
            </wp:positionV>
            <wp:extent cx="2438400" cy="2438400"/>
            <wp:effectExtent l="12700" t="12700" r="12700" b="1270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iagram placeholder 2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2438400"/>
                    </a:xfrm>
                    <a:prstGeom prst="rect">
                      <a:avLst/>
                    </a:prstGeom>
                    <a:ln>
                      <a:solidFill>
                        <a:srgbClr val="C1023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CDC964A" wp14:editId="4E6E0143">
                <wp:simplePos x="0" y="0"/>
                <wp:positionH relativeFrom="column">
                  <wp:posOffset>303530</wp:posOffset>
                </wp:positionH>
                <wp:positionV relativeFrom="paragraph">
                  <wp:posOffset>2085340</wp:posOffset>
                </wp:positionV>
                <wp:extent cx="3383280" cy="2470150"/>
                <wp:effectExtent l="0" t="0" r="0" b="0"/>
                <wp:wrapThrough wrapText="bothSides">
                  <wp:wrapPolygon edited="0">
                    <wp:start x="405" y="111"/>
                    <wp:lineTo x="405" y="21322"/>
                    <wp:lineTo x="21162" y="21322"/>
                    <wp:lineTo x="21162" y="111"/>
                    <wp:lineTo x="405" y="111"/>
                  </wp:wrapPolygon>
                </wp:wrapThrough>
                <wp:docPr id="234" name="Text Box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83280" cy="2470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696522" w14:textId="77777777" w:rsidR="00CF7831" w:rsidRDefault="00CF7831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Equipment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7D5980DF" w14:textId="495E6A54" w:rsidR="00CF7831" w:rsidRPr="00F1777C" w:rsidRDefault="0057081E" w:rsidP="0094219F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2 rebounders per </w:t>
                            </w:r>
                            <w:r w:rsidR="006301F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air of students</w:t>
                            </w:r>
                          </w:p>
                          <w:p w14:paraId="6DB1DBB4" w14:textId="2E987FA8" w:rsidR="00CF7831" w:rsidRDefault="0057081E" w:rsidP="0094219F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2 large buckets or trash cans per pair</w:t>
                            </w:r>
                            <w:r w:rsidR="006301F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of students</w:t>
                            </w:r>
                          </w:p>
                          <w:p w14:paraId="5F7CDBDE" w14:textId="6DDFF4EB" w:rsidR="0057081E" w:rsidRDefault="0057081E" w:rsidP="0094219F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2 low</w:t>
                            </w:r>
                            <w:r w:rsidR="006301F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-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rofile cones</w:t>
                            </w:r>
                            <w:r w:rsidR="006301F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per pair of students</w:t>
                            </w:r>
                          </w:p>
                          <w:p w14:paraId="5B46696C" w14:textId="548BA013" w:rsidR="00CF7831" w:rsidRDefault="0057081E" w:rsidP="0094219F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6 </w:t>
                            </w:r>
                            <w:proofErr w:type="spellStart"/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Voit</w:t>
                            </w:r>
                            <w:proofErr w:type="spellEnd"/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Bouncee</w:t>
                            </w:r>
                            <w:proofErr w:type="spellEnd"/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Foam Balls</w:t>
                            </w:r>
                          </w:p>
                          <w:p w14:paraId="0B88EB8C" w14:textId="77777777" w:rsidR="0057081E" w:rsidRPr="0057081E" w:rsidRDefault="0057081E" w:rsidP="0057081E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</w:p>
                          <w:p w14:paraId="374736C4" w14:textId="77777777" w:rsidR="00CF7831" w:rsidRDefault="00CF7831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Set-Up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00D0BC1D" w14:textId="08A3DB6F" w:rsidR="00CF7831" w:rsidRPr="0057081E" w:rsidRDefault="0057081E" w:rsidP="00C24A9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lace rebounders 5</w:t>
                            </w:r>
                            <w:r w:rsidR="006301F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–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6’ from the large buckets/trash cans.</w:t>
                            </w:r>
                          </w:p>
                          <w:p w14:paraId="5A70B834" w14:textId="7B029441" w:rsidR="0057081E" w:rsidRDefault="0057081E" w:rsidP="00C24A9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</w:rPr>
                              <w:t>Place low</w:t>
                            </w:r>
                            <w:r w:rsidR="006301F7">
                              <w:rPr>
                                <w:rFonts w:ascii="Arial" w:hAnsi="Arial"/>
                                <w:sz w:val="22"/>
                              </w:rPr>
                              <w:t>-</w:t>
                            </w:r>
                            <w:r>
                              <w:rPr>
                                <w:rFonts w:ascii="Arial" w:hAnsi="Arial"/>
                                <w:sz w:val="22"/>
                              </w:rPr>
                              <w:t>profile cones a safe throwing dista</w:t>
                            </w:r>
                            <w:r w:rsidR="006301F7">
                              <w:rPr>
                                <w:rFonts w:ascii="Arial" w:hAnsi="Arial"/>
                                <w:sz w:val="22"/>
                              </w:rPr>
                              <w:t>nce</w:t>
                            </w:r>
                            <w:r>
                              <w:rPr>
                                <w:rFonts w:ascii="Arial" w:hAnsi="Arial"/>
                                <w:sz w:val="22"/>
                              </w:rPr>
                              <w:t xml:space="preserve"> from the rebounders.</w:t>
                            </w:r>
                          </w:p>
                          <w:p w14:paraId="39B76160" w14:textId="71D2A796" w:rsidR="0057081E" w:rsidRPr="000C44F8" w:rsidRDefault="0057081E" w:rsidP="00C24A9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</w:rPr>
                              <w:t>Pair students, or create 2 teams with 1 student from each team competing head-to-hea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DC964A" id="Text Box 234" o:spid="_x0000_s1030" type="#_x0000_t202" style="position:absolute;margin-left:23.9pt;margin-top:164.2pt;width:266.4pt;height:194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" filled="f" stroked="f">
                <v:textbox>
                  <w:txbxContent>
                    <w:p w14:paraId="03696522" w14:textId="77777777" w:rsidR="00CF7831" w:rsidRDefault="00CF7831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Equipment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7D5980DF" w14:textId="495E6A54" w:rsidR="00CF7831" w:rsidRPr="00F1777C" w:rsidRDefault="0057081E" w:rsidP="0094219F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2 rebounders per </w:t>
                      </w:r>
                      <w:r w:rsidR="006301F7">
                        <w:rPr>
                          <w:rFonts w:ascii="Arial" w:hAnsi="Arial"/>
                          <w:sz w:val="22"/>
                          <w:szCs w:val="22"/>
                        </w:rPr>
                        <w:t>pair of students</w:t>
                      </w:r>
                    </w:p>
                    <w:p w14:paraId="6DB1DBB4" w14:textId="2E987FA8" w:rsidR="00CF7831" w:rsidRDefault="0057081E" w:rsidP="0094219F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2 large buckets or trash cans per pair</w:t>
                      </w:r>
                      <w:r w:rsidR="006301F7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of students</w:t>
                      </w:r>
                    </w:p>
                    <w:p w14:paraId="5F7CDBDE" w14:textId="6DDFF4EB" w:rsidR="0057081E" w:rsidRDefault="0057081E" w:rsidP="0094219F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2 low</w:t>
                      </w:r>
                      <w:r w:rsidR="006301F7">
                        <w:rPr>
                          <w:rFonts w:ascii="Arial" w:hAnsi="Arial"/>
                          <w:sz w:val="22"/>
                          <w:szCs w:val="22"/>
                        </w:rPr>
                        <w:t>-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profile cones</w:t>
                      </w:r>
                      <w:r w:rsidR="006301F7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per pair of students</w:t>
                      </w:r>
                    </w:p>
                    <w:p w14:paraId="5B46696C" w14:textId="548BA013" w:rsidR="00CF7831" w:rsidRDefault="0057081E" w:rsidP="0094219F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6 </w:t>
                      </w:r>
                      <w:proofErr w:type="spellStart"/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Voit</w:t>
                      </w:r>
                      <w:proofErr w:type="spellEnd"/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Bouncee</w:t>
                      </w:r>
                      <w:proofErr w:type="spellEnd"/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Foam Balls</w:t>
                      </w:r>
                    </w:p>
                    <w:p w14:paraId="0B88EB8C" w14:textId="77777777" w:rsidR="0057081E" w:rsidRPr="0057081E" w:rsidRDefault="0057081E" w:rsidP="0057081E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</w:p>
                    <w:p w14:paraId="374736C4" w14:textId="77777777" w:rsidR="00CF7831" w:rsidRDefault="00CF7831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Set-Up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00D0BC1D" w14:textId="08A3DB6F" w:rsidR="00CF7831" w:rsidRPr="0057081E" w:rsidRDefault="0057081E" w:rsidP="00C24A9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Place rebounders 5</w:t>
                      </w:r>
                      <w:r w:rsidR="006301F7">
                        <w:rPr>
                          <w:rFonts w:ascii="Arial" w:hAnsi="Arial"/>
                          <w:sz w:val="22"/>
                          <w:szCs w:val="22"/>
                        </w:rPr>
                        <w:t>–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6’ from the large buckets/trash cans.</w:t>
                      </w:r>
                    </w:p>
                    <w:p w14:paraId="5A70B834" w14:textId="7B029441" w:rsidR="0057081E" w:rsidRDefault="0057081E" w:rsidP="00C24A9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</w:rPr>
                        <w:t>Place low</w:t>
                      </w:r>
                      <w:r w:rsidR="006301F7">
                        <w:rPr>
                          <w:rFonts w:ascii="Arial" w:hAnsi="Arial"/>
                          <w:sz w:val="22"/>
                        </w:rPr>
                        <w:t>-</w:t>
                      </w:r>
                      <w:r>
                        <w:rPr>
                          <w:rFonts w:ascii="Arial" w:hAnsi="Arial"/>
                          <w:sz w:val="22"/>
                        </w:rPr>
                        <w:t>profile cones a safe throwing dista</w:t>
                      </w:r>
                      <w:r w:rsidR="006301F7">
                        <w:rPr>
                          <w:rFonts w:ascii="Arial" w:hAnsi="Arial"/>
                          <w:sz w:val="22"/>
                        </w:rPr>
                        <w:t>nce</w:t>
                      </w:r>
                      <w:r>
                        <w:rPr>
                          <w:rFonts w:ascii="Arial" w:hAnsi="Arial"/>
                          <w:sz w:val="22"/>
                        </w:rPr>
                        <w:t xml:space="preserve"> from the rebounders.</w:t>
                      </w:r>
                    </w:p>
                    <w:p w14:paraId="39B76160" w14:textId="71D2A796" w:rsidR="0057081E" w:rsidRPr="000C44F8" w:rsidRDefault="0057081E" w:rsidP="00C24A9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</w:rPr>
                        <w:t>Pair students, or create 2 teams with 1 student from each team competing head-to-head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4144" behindDoc="0" locked="0" layoutInCell="1" allowOverlap="1" wp14:anchorId="6421BAAD" wp14:editId="14925FB3">
            <wp:simplePos x="0" y="0"/>
            <wp:positionH relativeFrom="column">
              <wp:posOffset>274320</wp:posOffset>
            </wp:positionH>
            <wp:positionV relativeFrom="paragraph">
              <wp:posOffset>1741170</wp:posOffset>
            </wp:positionV>
            <wp:extent cx="3133090" cy="255905"/>
            <wp:effectExtent l="0" t="0" r="3810" b="0"/>
            <wp:wrapThrough wrapText="bothSides">
              <wp:wrapPolygon edited="0">
                <wp:start x="0" y="0"/>
                <wp:lineTo x="0" y="20367"/>
                <wp:lineTo x="21539" y="20367"/>
                <wp:lineTo x="21539" y="0"/>
                <wp:lineTo x="0" y="0"/>
              </wp:wrapPolygon>
            </wp:wrapThrough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09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8AF5104" wp14:editId="46815EBD">
                <wp:simplePos x="0" y="0"/>
                <wp:positionH relativeFrom="column">
                  <wp:posOffset>274320</wp:posOffset>
                </wp:positionH>
                <wp:positionV relativeFrom="paragraph">
                  <wp:posOffset>2017439</wp:posOffset>
                </wp:positionV>
                <wp:extent cx="3256280" cy="0"/>
                <wp:effectExtent l="0" t="0" r="7620" b="12700"/>
                <wp:wrapThrough wrapText="bothSides">
                  <wp:wrapPolygon edited="0">
                    <wp:start x="0" y="-1"/>
                    <wp:lineTo x="0" y="-1"/>
                    <wp:lineTo x="21566" y="-1"/>
                    <wp:lineTo x="21566" y="-1"/>
                    <wp:lineTo x="0" y="-1"/>
                  </wp:wrapPolygon>
                </wp:wrapThrough>
                <wp:docPr id="230" name="Straight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562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C1023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8B20996" id="Straight Connector 230" o:spid="_x0000_s1026" style="position:absolute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158.85pt" to="278pt,158.8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" strokecolor="#c10230" strokeweight=".5pt">
                <w10:wrap type="through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29EC8C6" wp14:editId="27AF0DEF">
                <wp:simplePos x="0" y="0"/>
                <wp:positionH relativeFrom="column">
                  <wp:posOffset>4620260</wp:posOffset>
                </wp:positionH>
                <wp:positionV relativeFrom="paragraph">
                  <wp:posOffset>991235</wp:posOffset>
                </wp:positionV>
                <wp:extent cx="2343150" cy="831850"/>
                <wp:effectExtent l="0" t="0" r="0" b="0"/>
                <wp:wrapThrough wrapText="bothSides">
                  <wp:wrapPolygon edited="0">
                    <wp:start x="585" y="330"/>
                    <wp:lineTo x="585" y="20776"/>
                    <wp:lineTo x="20956" y="20776"/>
                    <wp:lineTo x="20956" y="330"/>
                    <wp:lineTo x="585" y="330"/>
                  </wp:wrapPolygon>
                </wp:wrapThrough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150" cy="831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BC2803" w14:textId="6FA059DF" w:rsidR="00CF7831" w:rsidRPr="005B2451" w:rsidRDefault="0057081E" w:rsidP="0094219F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hrow with Control</w:t>
                            </w:r>
                          </w:p>
                          <w:p w14:paraId="4257ED35" w14:textId="35C03A60" w:rsidR="00CF7831" w:rsidRPr="008E4DC2" w:rsidRDefault="0057081E" w:rsidP="0094219F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Using Throwing Cues</w:t>
                            </w:r>
                          </w:p>
                          <w:p w14:paraId="4233D64E" w14:textId="301F81AE" w:rsidR="00CF7831" w:rsidRPr="002E2F38" w:rsidRDefault="0057081E" w:rsidP="0094219F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Compete with the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br/>
                              <w:t>Spirit of the Game</w:t>
                            </w:r>
                          </w:p>
                          <w:p w14:paraId="59B1562F" w14:textId="77777777" w:rsidR="00CF7831" w:rsidRPr="005B2451" w:rsidRDefault="00CF7831" w:rsidP="002E2F38"/>
                          <w:p w14:paraId="03443FD7" w14:textId="77777777" w:rsidR="00CF7831" w:rsidRDefault="00CF7831" w:rsidP="008901F1">
                            <w:pPr>
                              <w:pStyle w:val="ListParagraph"/>
                              <w:ind w:left="432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9EC8C6" id="Text Box 233" o:spid="_x0000_s1031" type="#_x0000_t202" style="position:absolute;margin-left:363.8pt;margin-top:78.05pt;width:184.5pt;height:65.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" filled="f" stroked="f">
                <v:textbox>
                  <w:txbxContent>
                    <w:p w14:paraId="79BC2803" w14:textId="6FA059DF" w:rsidR="00CF7831" w:rsidRPr="005B2451" w:rsidRDefault="0057081E" w:rsidP="0094219F">
                      <w:pPr>
                        <w:pStyle w:val="ListParagraph"/>
                        <w:numPr>
                          <w:ilvl w:val="0"/>
                          <w:numId w:val="41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Throw with Control</w:t>
                      </w:r>
                    </w:p>
                    <w:p w14:paraId="4257ED35" w14:textId="35C03A60" w:rsidR="00CF7831" w:rsidRPr="008E4DC2" w:rsidRDefault="0057081E" w:rsidP="0094219F">
                      <w:pPr>
                        <w:pStyle w:val="ListParagraph"/>
                        <w:numPr>
                          <w:ilvl w:val="0"/>
                          <w:numId w:val="41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Using Throwing Cues</w:t>
                      </w:r>
                    </w:p>
                    <w:p w14:paraId="4233D64E" w14:textId="301F81AE" w:rsidR="00CF7831" w:rsidRPr="002E2F38" w:rsidRDefault="0057081E" w:rsidP="0094219F">
                      <w:pPr>
                        <w:pStyle w:val="ListParagraph"/>
                        <w:numPr>
                          <w:ilvl w:val="0"/>
                          <w:numId w:val="41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Compete with the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br/>
                        <w:t>Spirit of the Game</w:t>
                      </w:r>
                    </w:p>
                    <w:p w14:paraId="59B1562F" w14:textId="77777777" w:rsidR="00CF7831" w:rsidRPr="005B2451" w:rsidRDefault="00CF7831" w:rsidP="002E2F38"/>
                    <w:p w14:paraId="03443FD7" w14:textId="77777777" w:rsidR="00CF7831" w:rsidRDefault="00CF7831" w:rsidP="008901F1">
                      <w:pPr>
                        <w:pStyle w:val="ListParagraph"/>
                        <w:ind w:left="432"/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702FEF" wp14:editId="01B65881">
                <wp:simplePos x="0" y="0"/>
                <wp:positionH relativeFrom="column">
                  <wp:posOffset>283210</wp:posOffset>
                </wp:positionH>
                <wp:positionV relativeFrom="paragraph">
                  <wp:posOffset>991870</wp:posOffset>
                </wp:positionV>
                <wp:extent cx="4138930" cy="704215"/>
                <wp:effectExtent l="0" t="0" r="0" b="0"/>
                <wp:wrapThrough wrapText="bothSides">
                  <wp:wrapPolygon edited="0">
                    <wp:start x="331" y="390"/>
                    <wp:lineTo x="331" y="20646"/>
                    <wp:lineTo x="21209" y="20646"/>
                    <wp:lineTo x="21209" y="390"/>
                    <wp:lineTo x="331" y="390"/>
                  </wp:wrapPolygon>
                </wp:wrapThrough>
                <wp:docPr id="232" name="Text Box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38930" cy="704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E85F29" w14:textId="7C5F7D60" w:rsidR="00FC3380" w:rsidRPr="0057081E" w:rsidRDefault="0057081E" w:rsidP="0057081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57081E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lang w:val="en"/>
                              </w:rPr>
                              <w:t xml:space="preserve">Personal &amp; Social Responsibility: </w:t>
                            </w:r>
                            <w:r w:rsidRPr="0057081E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 xml:space="preserve">I will demonstrate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>the Spirit of the Game</w:t>
                            </w:r>
                            <w:r w:rsidRPr="0057081E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>while</w:t>
                            </w:r>
                            <w:r w:rsidRPr="0057081E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>competing</w:t>
                            </w:r>
                            <w:r w:rsidRPr="0057081E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 xml:space="preserve"> in the game of Bounce Back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702FEF" id="Text Box 232" o:spid="_x0000_s1032" type="#_x0000_t202" style="position:absolute;margin-left:22.3pt;margin-top:78.1pt;width:325.9pt;height:55.4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" filled="f" stroked="f">
                <v:textbox>
                  <w:txbxContent>
                    <w:p w14:paraId="34E85F29" w14:textId="7C5F7D60" w:rsidR="00FC3380" w:rsidRPr="0057081E" w:rsidRDefault="0057081E" w:rsidP="0057081E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b/>
                          <w:sz w:val="22"/>
                          <w:szCs w:val="22"/>
                          <w:lang w:val="en"/>
                        </w:rPr>
                      </w:pPr>
                      <w:r w:rsidRPr="0057081E">
                        <w:rPr>
                          <w:rFonts w:ascii="Arial" w:hAnsi="Arial" w:cs="Arial"/>
                          <w:b/>
                          <w:sz w:val="22"/>
                          <w:szCs w:val="22"/>
                          <w:lang w:val="en"/>
                        </w:rPr>
                        <w:t xml:space="preserve">Personal &amp; Social Responsibility: </w:t>
                      </w:r>
                      <w:r w:rsidRPr="0057081E"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 xml:space="preserve">I will demonstrate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>the Spirit of the Game</w:t>
                      </w:r>
                      <w:r w:rsidRPr="0057081E"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>while</w:t>
                      </w:r>
                      <w:r w:rsidRPr="0057081E"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>competing</w:t>
                      </w:r>
                      <w:r w:rsidRPr="0057081E"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 xml:space="preserve"> in the game of Bounce Back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2096" behindDoc="0" locked="0" layoutInCell="1" allowOverlap="1" wp14:anchorId="7C8B3178" wp14:editId="4B6DF5B3">
            <wp:simplePos x="0" y="0"/>
            <wp:positionH relativeFrom="column">
              <wp:posOffset>274320</wp:posOffset>
            </wp:positionH>
            <wp:positionV relativeFrom="paragraph">
              <wp:posOffset>690245</wp:posOffset>
            </wp:positionV>
            <wp:extent cx="1933575" cy="255905"/>
            <wp:effectExtent l="0" t="0" r="0" b="0"/>
            <wp:wrapThrough wrapText="bothSides">
              <wp:wrapPolygon edited="0">
                <wp:start x="0" y="0"/>
                <wp:lineTo x="0" y="20367"/>
                <wp:lineTo x="21423" y="20367"/>
                <wp:lineTo x="21423" y="0"/>
                <wp:lineTo x="0" y="0"/>
              </wp:wrapPolygon>
            </wp:wrapThrough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 225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3120" behindDoc="0" locked="0" layoutInCell="1" allowOverlap="1" wp14:anchorId="285EE04B" wp14:editId="5477ADA5">
            <wp:simplePos x="0" y="0"/>
            <wp:positionH relativeFrom="column">
              <wp:posOffset>4617720</wp:posOffset>
            </wp:positionH>
            <wp:positionV relativeFrom="paragraph">
              <wp:posOffset>690245</wp:posOffset>
            </wp:positionV>
            <wp:extent cx="1616710" cy="255905"/>
            <wp:effectExtent l="0" t="0" r="0" b="0"/>
            <wp:wrapThrough wrapText="bothSides">
              <wp:wrapPolygon edited="0">
                <wp:start x="0" y="0"/>
                <wp:lineTo x="0" y="20367"/>
                <wp:lineTo x="21379" y="20367"/>
                <wp:lineTo x="21379" y="0"/>
                <wp:lineTo x="0" y="0"/>
              </wp:wrapPolygon>
            </wp:wrapThrough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 226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71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5F2A8871" wp14:editId="0E4D66B7">
                <wp:simplePos x="0" y="0"/>
                <wp:positionH relativeFrom="column">
                  <wp:posOffset>274320</wp:posOffset>
                </wp:positionH>
                <wp:positionV relativeFrom="paragraph">
                  <wp:posOffset>955675</wp:posOffset>
                </wp:positionV>
                <wp:extent cx="4097655" cy="0"/>
                <wp:effectExtent l="0" t="0" r="17145" b="12700"/>
                <wp:wrapThrough wrapText="bothSides">
                  <wp:wrapPolygon edited="0">
                    <wp:start x="0" y="-1"/>
                    <wp:lineTo x="0" y="-1"/>
                    <wp:lineTo x="21623" y="-1"/>
                    <wp:lineTo x="21623" y="-1"/>
                    <wp:lineTo x="0" y="-1"/>
                  </wp:wrapPolygon>
                </wp:wrapThrough>
                <wp:docPr id="228" name="Straight Connector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7655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C1023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0A6074B" id="Straight Connector 228" o:spid="_x0000_s1026" style="position:absolute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75.25pt" to="344.25pt,75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" strokecolor="#c10230" strokeweight=".5pt">
                <w10:wrap type="through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6F93272" wp14:editId="064E7F02">
                <wp:simplePos x="0" y="0"/>
                <wp:positionH relativeFrom="column">
                  <wp:posOffset>4617720</wp:posOffset>
                </wp:positionH>
                <wp:positionV relativeFrom="paragraph">
                  <wp:posOffset>955719</wp:posOffset>
                </wp:positionV>
                <wp:extent cx="2303780" cy="0"/>
                <wp:effectExtent l="0" t="0" r="7620" b="12700"/>
                <wp:wrapThrough wrapText="bothSides">
                  <wp:wrapPolygon edited="0">
                    <wp:start x="0" y="-1"/>
                    <wp:lineTo x="0" y="-1"/>
                    <wp:lineTo x="21552" y="-1"/>
                    <wp:lineTo x="21552" y="-1"/>
                    <wp:lineTo x="0" y="-1"/>
                  </wp:wrapPolygon>
                </wp:wrapThrough>
                <wp:docPr id="229" name="Straight Connector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37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C1023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8ED6F55" id="Straight Connector 229" o:spid="_x0000_s1026" style="position:absolute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3.6pt,75.25pt" to="545pt,75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" strokecolor="#c10230" strokeweight=".5pt">
                <w10:wrap type="through"/>
              </v:line>
            </w:pict>
          </mc:Fallback>
        </mc:AlternateContent>
      </w:r>
      <w:r w:rsidR="00CB28FB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D5AE6CE" wp14:editId="25F7B9EC">
                <wp:simplePos x="0" y="0"/>
                <wp:positionH relativeFrom="margin">
                  <wp:align>center</wp:align>
                </wp:positionH>
                <wp:positionV relativeFrom="page">
                  <wp:posOffset>1216025</wp:posOffset>
                </wp:positionV>
                <wp:extent cx="2912110" cy="363220"/>
                <wp:effectExtent l="0" t="0" r="0" b="0"/>
                <wp:wrapSquare wrapText="bothSides"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2110" cy="3632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3312CB" w14:textId="39CA0CCE" w:rsidR="00CF7831" w:rsidRPr="00ED00BE" w:rsidRDefault="00E9669C" w:rsidP="00ED00B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BOUNCE BAC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5AE6CE" id="Text Box 98" o:spid="_x0000_s1033" type="#_x0000_t202" style="position:absolute;margin-left:0;margin-top:95.75pt;width:229.3pt;height:28.6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" filled="f" stroked="f">
                <v:textbox>
                  <w:txbxContent>
                    <w:p w14:paraId="113312CB" w14:textId="39CA0CCE" w:rsidR="00CF7831" w:rsidRPr="00ED00BE" w:rsidRDefault="00E9669C" w:rsidP="00ED00BE">
                      <w:pPr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BOUNCE BACK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55A4BEE8" w14:textId="7895DF88" w:rsidR="00794312" w:rsidRDefault="00794312" w:rsidP="004E7C8D"/>
    <w:sectPr w:rsidR="00794312" w:rsidSect="008901F1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5A35CA" w14:textId="77777777" w:rsidR="005C79D8" w:rsidRDefault="005C79D8" w:rsidP="00233FF0">
      <w:r>
        <w:separator/>
      </w:r>
    </w:p>
  </w:endnote>
  <w:endnote w:type="continuationSeparator" w:id="0">
    <w:p w14:paraId="63E2DC1A" w14:textId="77777777" w:rsidR="005C79D8" w:rsidRDefault="005C79D8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34E577" w14:textId="77777777" w:rsidR="00CF7831" w:rsidRPr="008901F1" w:rsidRDefault="00CF7831" w:rsidP="008901F1">
    <w:pPr>
      <w:pStyle w:val="Footer"/>
      <w:framePr w:w="733" w:wrap="around" w:vAnchor="text" w:hAnchor="page" w:x="10581" w:y="1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 w:rsidR="008F51CF">
      <w:rPr>
        <w:rStyle w:val="PageNumber"/>
        <w:rFonts w:ascii="Arial" w:hAnsi="Arial" w:cs="Arial"/>
        <w:b/>
        <w:noProof/>
        <w:sz w:val="40"/>
        <w:szCs w:val="40"/>
      </w:rPr>
      <w:t>2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14:paraId="7C53BBA7" w14:textId="77777777" w:rsidR="00CF7831" w:rsidRDefault="00CF7831" w:rsidP="008901F1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46969" w14:textId="77777777" w:rsidR="00CF7831" w:rsidRPr="00896D43" w:rsidRDefault="00CF7831" w:rsidP="008901F1">
    <w:pPr>
      <w:pStyle w:val="Footer"/>
      <w:ind w:right="360" w:firstLine="360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7C27DDF" wp14:editId="5651B1A0">
          <wp:simplePos x="0" y="0"/>
          <wp:positionH relativeFrom="margin">
            <wp:posOffset>272143</wp:posOffset>
          </wp:positionH>
          <wp:positionV relativeFrom="paragraph">
            <wp:posOffset>-87549</wp:posOffset>
          </wp:positionV>
          <wp:extent cx="6766558" cy="420520"/>
          <wp:effectExtent l="0" t="0" r="3175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58" cy="420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EFCCAB" w14:textId="77777777" w:rsidR="005C79D8" w:rsidRDefault="005C79D8" w:rsidP="00233FF0">
      <w:r>
        <w:separator/>
      </w:r>
    </w:p>
  </w:footnote>
  <w:footnote w:type="continuationSeparator" w:id="0">
    <w:p w14:paraId="7C0AE6CC" w14:textId="77777777" w:rsidR="005C79D8" w:rsidRDefault="005C79D8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32B7F" w14:textId="77777777" w:rsidR="00CF7831" w:rsidRDefault="00CF783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E07BEF1" wp14:editId="4747B34E">
          <wp:simplePos x="0" y="0"/>
          <wp:positionH relativeFrom="margin">
            <wp:posOffset>272143</wp:posOffset>
          </wp:positionH>
          <wp:positionV relativeFrom="paragraph">
            <wp:posOffset>24153</wp:posOffset>
          </wp:positionV>
          <wp:extent cx="6766560" cy="1123598"/>
          <wp:effectExtent l="0" t="0" r="254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60" cy="11235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02" type="#_x0000_t75" style="width:175.8pt;height:175.8pt" o:bullet="t">
        <v:imagedata r:id="rId1" o:title="P-03-checkmark"/>
      </v:shape>
    </w:pict>
  </w:numPicBullet>
  <w:numPicBullet w:numPicBulletId="1">
    <w:pict>
      <v:shape id="_x0000_i1303" type="#_x0000_t75" style="width:316.3pt;height:316.3pt" o:bullet="t">
        <v:imagedata r:id="rId2" o:title="FieldDay_Bullet-01"/>
      </v:shape>
    </w:pict>
  </w:numPicBullet>
  <w:abstractNum w:abstractNumId="0" w15:restartNumberingAfterBreak="0">
    <w:nsid w:val="03B27AA1"/>
    <w:multiLevelType w:val="hybridMultilevel"/>
    <w:tmpl w:val="8E1C3C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5E47CD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EC0EA4"/>
    <w:multiLevelType w:val="hybridMultilevel"/>
    <w:tmpl w:val="9836E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7C2676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F365B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EF765B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14700F"/>
    <w:multiLevelType w:val="hybridMultilevel"/>
    <w:tmpl w:val="E4F09080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2F4FF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AA1C13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2C62A1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C73C84"/>
    <w:multiLevelType w:val="hybridMultilevel"/>
    <w:tmpl w:val="B1D277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5C3073"/>
    <w:multiLevelType w:val="hybridMultilevel"/>
    <w:tmpl w:val="F2FAFD66"/>
    <w:lvl w:ilvl="0" w:tplc="68D4E80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3A0127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510B72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2B160D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971B6D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5B5EC1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6554DC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FC1B09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9875B81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A45D47"/>
    <w:multiLevelType w:val="hybridMultilevel"/>
    <w:tmpl w:val="5B44A1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BBA2C23"/>
    <w:multiLevelType w:val="multilevel"/>
    <w:tmpl w:val="DF14C716"/>
    <w:lvl w:ilvl="0">
      <w:start w:val="10"/>
      <w:numFmt w:val="bullet"/>
      <w:lvlText w:val="-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22" w15:restartNumberingAfterBreak="0">
    <w:nsid w:val="2FE94523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A4300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5C62F8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9BF0659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0607525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45313F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4F494E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A704A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B1C30A8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0A33A0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27C327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32D3E71"/>
    <w:multiLevelType w:val="hybridMultilevel"/>
    <w:tmpl w:val="8584C2B4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3D96B7F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222603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BBB56DA"/>
    <w:multiLevelType w:val="hybridMultilevel"/>
    <w:tmpl w:val="CACC78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DB110C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DC1ECF"/>
    <w:multiLevelType w:val="hybridMultilevel"/>
    <w:tmpl w:val="2D047F30"/>
    <w:lvl w:ilvl="0" w:tplc="DF8691C6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CD3D7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F74AE6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10"/>
  </w:num>
  <w:num w:numId="3">
    <w:abstractNumId w:val="12"/>
  </w:num>
  <w:num w:numId="4">
    <w:abstractNumId w:val="33"/>
  </w:num>
  <w:num w:numId="5">
    <w:abstractNumId w:val="11"/>
  </w:num>
  <w:num w:numId="6">
    <w:abstractNumId w:val="36"/>
  </w:num>
  <w:num w:numId="7">
    <w:abstractNumId w:val="38"/>
  </w:num>
  <w:num w:numId="8">
    <w:abstractNumId w:val="6"/>
  </w:num>
  <w:num w:numId="9">
    <w:abstractNumId w:val="7"/>
  </w:num>
  <w:num w:numId="10">
    <w:abstractNumId w:val="35"/>
  </w:num>
  <w:num w:numId="11">
    <w:abstractNumId w:val="4"/>
  </w:num>
  <w:num w:numId="12">
    <w:abstractNumId w:val="28"/>
  </w:num>
  <w:num w:numId="13">
    <w:abstractNumId w:val="5"/>
  </w:num>
  <w:num w:numId="14">
    <w:abstractNumId w:val="27"/>
  </w:num>
  <w:num w:numId="15">
    <w:abstractNumId w:val="39"/>
  </w:num>
  <w:num w:numId="16">
    <w:abstractNumId w:val="8"/>
  </w:num>
  <w:num w:numId="17">
    <w:abstractNumId w:val="30"/>
  </w:num>
  <w:num w:numId="18">
    <w:abstractNumId w:val="14"/>
  </w:num>
  <w:num w:numId="19">
    <w:abstractNumId w:val="19"/>
  </w:num>
  <w:num w:numId="20">
    <w:abstractNumId w:val="16"/>
  </w:num>
  <w:num w:numId="21">
    <w:abstractNumId w:val="32"/>
  </w:num>
  <w:num w:numId="22">
    <w:abstractNumId w:val="24"/>
  </w:num>
  <w:num w:numId="23">
    <w:abstractNumId w:val="37"/>
  </w:num>
  <w:num w:numId="24">
    <w:abstractNumId w:val="18"/>
  </w:num>
  <w:num w:numId="25">
    <w:abstractNumId w:val="40"/>
  </w:num>
  <w:num w:numId="26">
    <w:abstractNumId w:val="22"/>
  </w:num>
  <w:num w:numId="27">
    <w:abstractNumId w:val="25"/>
  </w:num>
  <w:num w:numId="28">
    <w:abstractNumId w:val="29"/>
  </w:num>
  <w:num w:numId="29">
    <w:abstractNumId w:val="3"/>
  </w:num>
  <w:num w:numId="30">
    <w:abstractNumId w:val="9"/>
  </w:num>
  <w:num w:numId="31">
    <w:abstractNumId w:val="1"/>
  </w:num>
  <w:num w:numId="32">
    <w:abstractNumId w:val="13"/>
  </w:num>
  <w:num w:numId="33">
    <w:abstractNumId w:val="31"/>
  </w:num>
  <w:num w:numId="34">
    <w:abstractNumId w:val="17"/>
  </w:num>
  <w:num w:numId="35">
    <w:abstractNumId w:val="23"/>
  </w:num>
  <w:num w:numId="36">
    <w:abstractNumId w:val="15"/>
  </w:num>
  <w:num w:numId="37">
    <w:abstractNumId w:val="34"/>
  </w:num>
  <w:num w:numId="38">
    <w:abstractNumId w:val="21"/>
  </w:num>
  <w:num w:numId="39">
    <w:abstractNumId w:val="2"/>
  </w:num>
  <w:num w:numId="40">
    <w:abstractNumId w:val="20"/>
  </w:num>
  <w:num w:numId="41">
    <w:abstractNumId w:val="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01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xNDY0NDQ3sDAyM7BU0lEKTi0uzszPAykwrAUA7d+mbiwAAAA="/>
  </w:docVars>
  <w:rsids>
    <w:rsidRoot w:val="00233FF0"/>
    <w:rsid w:val="00012409"/>
    <w:rsid w:val="0009373C"/>
    <w:rsid w:val="000C0812"/>
    <w:rsid w:val="000C18FE"/>
    <w:rsid w:val="00124B81"/>
    <w:rsid w:val="00127ABE"/>
    <w:rsid w:val="00155F29"/>
    <w:rsid w:val="001855BE"/>
    <w:rsid w:val="001A4745"/>
    <w:rsid w:val="001C2CF8"/>
    <w:rsid w:val="001D0659"/>
    <w:rsid w:val="001D18DD"/>
    <w:rsid w:val="001E021F"/>
    <w:rsid w:val="001E345B"/>
    <w:rsid w:val="00202E69"/>
    <w:rsid w:val="002335BB"/>
    <w:rsid w:val="00233FF0"/>
    <w:rsid w:val="002418A4"/>
    <w:rsid w:val="002424D6"/>
    <w:rsid w:val="00255D19"/>
    <w:rsid w:val="00276491"/>
    <w:rsid w:val="002E0D38"/>
    <w:rsid w:val="002E2F38"/>
    <w:rsid w:val="002E3B0C"/>
    <w:rsid w:val="00304D34"/>
    <w:rsid w:val="003777FC"/>
    <w:rsid w:val="003A5C99"/>
    <w:rsid w:val="003D732B"/>
    <w:rsid w:val="003E2289"/>
    <w:rsid w:val="004344F7"/>
    <w:rsid w:val="00437F5E"/>
    <w:rsid w:val="0047477A"/>
    <w:rsid w:val="004C2776"/>
    <w:rsid w:val="004D04E2"/>
    <w:rsid w:val="004D29DB"/>
    <w:rsid w:val="004E7C8D"/>
    <w:rsid w:val="004F4878"/>
    <w:rsid w:val="00500A82"/>
    <w:rsid w:val="00504D04"/>
    <w:rsid w:val="00520896"/>
    <w:rsid w:val="00525C27"/>
    <w:rsid w:val="0057081E"/>
    <w:rsid w:val="005849E9"/>
    <w:rsid w:val="005B1AD3"/>
    <w:rsid w:val="005C76DF"/>
    <w:rsid w:val="005C79D8"/>
    <w:rsid w:val="005F7AF8"/>
    <w:rsid w:val="0061754E"/>
    <w:rsid w:val="006301F7"/>
    <w:rsid w:val="00687DC6"/>
    <w:rsid w:val="006C2F8F"/>
    <w:rsid w:val="006D1118"/>
    <w:rsid w:val="00712670"/>
    <w:rsid w:val="007267AA"/>
    <w:rsid w:val="00771866"/>
    <w:rsid w:val="007736EB"/>
    <w:rsid w:val="007753CC"/>
    <w:rsid w:val="00794312"/>
    <w:rsid w:val="007A4780"/>
    <w:rsid w:val="007B5586"/>
    <w:rsid w:val="007C3E2F"/>
    <w:rsid w:val="007D2BA2"/>
    <w:rsid w:val="00881358"/>
    <w:rsid w:val="008901F1"/>
    <w:rsid w:val="00896D43"/>
    <w:rsid w:val="008E4DC2"/>
    <w:rsid w:val="008E6A07"/>
    <w:rsid w:val="008F51CF"/>
    <w:rsid w:val="00900B5F"/>
    <w:rsid w:val="009179DC"/>
    <w:rsid w:val="00921521"/>
    <w:rsid w:val="0094219F"/>
    <w:rsid w:val="009B3B7A"/>
    <w:rsid w:val="009C554A"/>
    <w:rsid w:val="00A013F6"/>
    <w:rsid w:val="00A137F6"/>
    <w:rsid w:val="00A40CBF"/>
    <w:rsid w:val="00A63F85"/>
    <w:rsid w:val="00A9731D"/>
    <w:rsid w:val="00AA7BDF"/>
    <w:rsid w:val="00AC0D2B"/>
    <w:rsid w:val="00AD187D"/>
    <w:rsid w:val="00B114B7"/>
    <w:rsid w:val="00B24777"/>
    <w:rsid w:val="00B45DA0"/>
    <w:rsid w:val="00B50B1A"/>
    <w:rsid w:val="00B55E54"/>
    <w:rsid w:val="00B709B2"/>
    <w:rsid w:val="00BA70AB"/>
    <w:rsid w:val="00BB4621"/>
    <w:rsid w:val="00BC12F1"/>
    <w:rsid w:val="00BC2074"/>
    <w:rsid w:val="00BE39A4"/>
    <w:rsid w:val="00BF7D20"/>
    <w:rsid w:val="00C104B0"/>
    <w:rsid w:val="00C24A98"/>
    <w:rsid w:val="00C83BBF"/>
    <w:rsid w:val="00C85F58"/>
    <w:rsid w:val="00CB28FB"/>
    <w:rsid w:val="00CC6EE8"/>
    <w:rsid w:val="00CF6436"/>
    <w:rsid w:val="00CF7831"/>
    <w:rsid w:val="00D46EDE"/>
    <w:rsid w:val="00D76DD3"/>
    <w:rsid w:val="00DE69CB"/>
    <w:rsid w:val="00E041A0"/>
    <w:rsid w:val="00E108E7"/>
    <w:rsid w:val="00E335F8"/>
    <w:rsid w:val="00E55C5B"/>
    <w:rsid w:val="00E80D95"/>
    <w:rsid w:val="00E80F5F"/>
    <w:rsid w:val="00E9669C"/>
    <w:rsid w:val="00ED00BE"/>
    <w:rsid w:val="00F06459"/>
    <w:rsid w:val="00F13CB6"/>
    <w:rsid w:val="00F217D3"/>
    <w:rsid w:val="00F44CEC"/>
    <w:rsid w:val="00F50145"/>
    <w:rsid w:val="00F6261D"/>
    <w:rsid w:val="00F66197"/>
    <w:rsid w:val="00F87FFE"/>
    <w:rsid w:val="00F97A94"/>
    <w:rsid w:val="00FA36F6"/>
    <w:rsid w:val="00FA717B"/>
    <w:rsid w:val="00FB64A5"/>
    <w:rsid w:val="00FC0455"/>
    <w:rsid w:val="00FC0E17"/>
    <w:rsid w:val="00FC3380"/>
    <w:rsid w:val="00FD6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BBDE7B6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25C2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7D2BA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2BA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2BA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BA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BA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0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jpg"/><Relationship Id="rId5" Type="http://schemas.openxmlformats.org/officeDocument/2006/relationships/webSettings" Target="webSettings.xml"/><Relationship Id="rId15" Type="http://schemas.openxmlformats.org/officeDocument/2006/relationships/image" Target="media/image9.jpg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8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81CBD1C-8143-E443-A905-18BF4842C7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in ISD</Company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Truong</dc:creator>
  <cp:lastModifiedBy>Aaron Hart</cp:lastModifiedBy>
  <cp:revision>7</cp:revision>
  <cp:lastPrinted>2015-01-22T20:49:00Z</cp:lastPrinted>
  <dcterms:created xsi:type="dcterms:W3CDTF">2018-04-28T10:16:00Z</dcterms:created>
  <dcterms:modified xsi:type="dcterms:W3CDTF">2022-03-27T14:31:00Z</dcterms:modified>
</cp:coreProperties>
</file>